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1458F31" w14:textId="77777777" w:rsidR="00763111" w:rsidRDefault="00763111" w:rsidP="00763111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763111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Výměna linolea v kancelářích Lázeňského a relaxačního centra Rašínova</w:t>
      </w:r>
    </w:p>
    <w:p w14:paraId="10E80506" w14:textId="697BE679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12F22EC3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1D18AC">
        <w:rPr>
          <w:rFonts w:ascii="Verdana" w:hAnsi="Verdana" w:cs="Open Sans"/>
          <w:sz w:val="20"/>
          <w:szCs w:val="20"/>
          <w:lang w:eastAsia="x-none"/>
        </w:rPr>
        <w:t>o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1D18AC">
        <w:rPr>
          <w:rFonts w:ascii="Verdana" w:hAnsi="Verdana" w:cs="Open Sans"/>
          <w:sz w:val="20"/>
          <w:szCs w:val="20"/>
          <w:lang w:eastAsia="x-none"/>
        </w:rPr>
        <w:t>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1D18AC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1D18AC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7777777" w:rsidR="002D2C3A" w:rsidRPr="00E16D74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</w:t>
            </w:r>
            <w:r w:rsidRPr="00E16D74">
              <w:rPr>
                <w:rFonts w:ascii="Verdana" w:hAnsi="Verdana" w:cs="Open Sans"/>
                <w:sz w:val="20"/>
                <w:szCs w:val="20"/>
              </w:rPr>
              <w:t>jednalo o:</w:t>
            </w:r>
          </w:p>
          <w:p w14:paraId="5D90A6BD" w14:textId="57CA16EE" w:rsidR="002D2C3A" w:rsidRPr="00E16D74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E16D74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E16D74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="00763111">
              <w:rPr>
                <w:rFonts w:ascii="Verdana" w:hAnsi="Verdana" w:cs="Open Sans"/>
                <w:b/>
                <w:sz w:val="20"/>
                <w:szCs w:val="20"/>
              </w:rPr>
              <w:t xml:space="preserve">výměna </w:t>
            </w:r>
            <w:r w:rsidR="00312E31">
              <w:rPr>
                <w:rFonts w:ascii="Verdana" w:hAnsi="Verdana" w:cs="Open Sans"/>
                <w:b/>
                <w:sz w:val="20"/>
                <w:szCs w:val="20"/>
              </w:rPr>
              <w:t>linolea</w:t>
            </w:r>
            <w:r w:rsidRPr="00E16D74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="004C1D45" w:rsidRPr="00E16D74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1D02B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5</w:t>
            </w:r>
            <w:r w:rsidRPr="00E16D74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 000 Kč bez DPH.</w:t>
            </w:r>
            <w:r w:rsidRPr="00E16D74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E16D74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70395D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70395D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7D1C0" w14:textId="77777777" w:rsidR="0070395D" w:rsidRDefault="0070395D" w:rsidP="00EE2E6A">
      <w:pPr>
        <w:spacing w:before="0" w:after="0"/>
      </w:pPr>
      <w:r>
        <w:separator/>
      </w:r>
    </w:p>
  </w:endnote>
  <w:endnote w:type="continuationSeparator" w:id="0">
    <w:p w14:paraId="709DF553" w14:textId="77777777" w:rsidR="0070395D" w:rsidRDefault="0070395D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EF06F" w14:textId="77777777" w:rsidR="0070395D" w:rsidRDefault="0070395D" w:rsidP="00EE2E6A">
      <w:pPr>
        <w:spacing w:before="0" w:after="0"/>
      </w:pPr>
      <w:r>
        <w:separator/>
      </w:r>
    </w:p>
  </w:footnote>
  <w:footnote w:type="continuationSeparator" w:id="0">
    <w:p w14:paraId="16FFD2FC" w14:textId="77777777" w:rsidR="0070395D" w:rsidRDefault="0070395D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651B1066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607EBE">
      <w:rPr>
        <w:rFonts w:ascii="Verdana" w:hAnsi="Verdana" w:cs="Open Sans"/>
        <w:sz w:val="20"/>
      </w:rPr>
      <w:t>0</w:t>
    </w:r>
    <w:r w:rsidR="00BE62B8">
      <w:rPr>
        <w:rFonts w:ascii="Verdana" w:hAnsi="Verdana" w:cs="Open Sans"/>
        <w:sz w:val="20"/>
      </w:rPr>
      <w:t>75</w:t>
    </w:r>
    <w:r w:rsidR="00991501" w:rsidRPr="00B8684C">
      <w:rPr>
        <w:rFonts w:ascii="Verdana" w:hAnsi="Verdana" w:cs="Open Sans"/>
        <w:sz w:val="20"/>
      </w:rPr>
      <w:t>/202</w:t>
    </w:r>
    <w:r w:rsidR="00607EBE">
      <w:rPr>
        <w:rFonts w:ascii="Verdana" w:hAnsi="Verdana" w:cs="Open Sans"/>
        <w:sz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783236144">
    <w:abstractNumId w:val="9"/>
  </w:num>
  <w:num w:numId="2" w16cid:durableId="1629890943">
    <w:abstractNumId w:val="16"/>
  </w:num>
  <w:num w:numId="3" w16cid:durableId="280112593">
    <w:abstractNumId w:val="6"/>
  </w:num>
  <w:num w:numId="4" w16cid:durableId="1732537380">
    <w:abstractNumId w:val="6"/>
  </w:num>
  <w:num w:numId="5" w16cid:durableId="934509179">
    <w:abstractNumId w:val="6"/>
  </w:num>
  <w:num w:numId="6" w16cid:durableId="1053115090">
    <w:abstractNumId w:val="6"/>
  </w:num>
  <w:num w:numId="7" w16cid:durableId="857813657">
    <w:abstractNumId w:val="6"/>
  </w:num>
  <w:num w:numId="8" w16cid:durableId="1520661288">
    <w:abstractNumId w:val="6"/>
  </w:num>
  <w:num w:numId="9" w16cid:durableId="531920996">
    <w:abstractNumId w:val="6"/>
  </w:num>
  <w:num w:numId="10" w16cid:durableId="1499147827">
    <w:abstractNumId w:val="6"/>
  </w:num>
  <w:num w:numId="11" w16cid:durableId="1780568332">
    <w:abstractNumId w:val="3"/>
  </w:num>
  <w:num w:numId="12" w16cid:durableId="731079928">
    <w:abstractNumId w:val="21"/>
  </w:num>
  <w:num w:numId="13" w16cid:durableId="23330985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1391818">
    <w:abstractNumId w:val="0"/>
  </w:num>
  <w:num w:numId="15" w16cid:durableId="869610471">
    <w:abstractNumId w:val="19"/>
  </w:num>
  <w:num w:numId="16" w16cid:durableId="134219943">
    <w:abstractNumId w:val="13"/>
  </w:num>
  <w:num w:numId="17" w16cid:durableId="623266487">
    <w:abstractNumId w:val="15"/>
  </w:num>
  <w:num w:numId="18" w16cid:durableId="2115007639">
    <w:abstractNumId w:val="6"/>
  </w:num>
  <w:num w:numId="19" w16cid:durableId="212928876">
    <w:abstractNumId w:val="10"/>
  </w:num>
  <w:num w:numId="20" w16cid:durableId="341201301">
    <w:abstractNumId w:val="7"/>
  </w:num>
  <w:num w:numId="21" w16cid:durableId="1179734445">
    <w:abstractNumId w:val="14"/>
  </w:num>
  <w:num w:numId="22" w16cid:durableId="1981840963">
    <w:abstractNumId w:val="6"/>
  </w:num>
  <w:num w:numId="23" w16cid:durableId="1084883609">
    <w:abstractNumId w:val="12"/>
  </w:num>
  <w:num w:numId="24" w16cid:durableId="36589264">
    <w:abstractNumId w:val="17"/>
  </w:num>
  <w:num w:numId="25" w16cid:durableId="1288507923">
    <w:abstractNumId w:val="18"/>
  </w:num>
  <w:num w:numId="26" w16cid:durableId="1660890774">
    <w:abstractNumId w:val="5"/>
  </w:num>
  <w:num w:numId="27" w16cid:durableId="349259674">
    <w:abstractNumId w:val="8"/>
  </w:num>
  <w:num w:numId="28" w16cid:durableId="1262454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53694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8599180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85623720">
    <w:abstractNumId w:val="4"/>
  </w:num>
  <w:num w:numId="32" w16cid:durableId="426583508">
    <w:abstractNumId w:val="20"/>
  </w:num>
  <w:num w:numId="33" w16cid:durableId="738552523">
    <w:abstractNumId w:val="11"/>
  </w:num>
  <w:num w:numId="34" w16cid:durableId="19662300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15CE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02B5"/>
    <w:rsid w:val="001D18AC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09DB"/>
    <w:rsid w:val="002F74B1"/>
    <w:rsid w:val="00302C1E"/>
    <w:rsid w:val="003062F9"/>
    <w:rsid w:val="00312E31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72098"/>
    <w:rsid w:val="00480207"/>
    <w:rsid w:val="00483F64"/>
    <w:rsid w:val="00492921"/>
    <w:rsid w:val="004A2A23"/>
    <w:rsid w:val="004A32A0"/>
    <w:rsid w:val="004B2994"/>
    <w:rsid w:val="004B4351"/>
    <w:rsid w:val="004B4B71"/>
    <w:rsid w:val="004B684C"/>
    <w:rsid w:val="004C1D45"/>
    <w:rsid w:val="004D07E0"/>
    <w:rsid w:val="004D1C3D"/>
    <w:rsid w:val="004D2686"/>
    <w:rsid w:val="004F686B"/>
    <w:rsid w:val="00504265"/>
    <w:rsid w:val="00530742"/>
    <w:rsid w:val="00535013"/>
    <w:rsid w:val="005510D1"/>
    <w:rsid w:val="0058435C"/>
    <w:rsid w:val="0059214E"/>
    <w:rsid w:val="005A288D"/>
    <w:rsid w:val="005B0EEA"/>
    <w:rsid w:val="00607EBE"/>
    <w:rsid w:val="006617F7"/>
    <w:rsid w:val="006A66F7"/>
    <w:rsid w:val="006B0192"/>
    <w:rsid w:val="006B4084"/>
    <w:rsid w:val="006C4E41"/>
    <w:rsid w:val="006C5A58"/>
    <w:rsid w:val="0070395D"/>
    <w:rsid w:val="00715207"/>
    <w:rsid w:val="00722CFA"/>
    <w:rsid w:val="00725AB5"/>
    <w:rsid w:val="00735512"/>
    <w:rsid w:val="007528F5"/>
    <w:rsid w:val="0075367C"/>
    <w:rsid w:val="00756CA4"/>
    <w:rsid w:val="00762853"/>
    <w:rsid w:val="00763111"/>
    <w:rsid w:val="007A4AC5"/>
    <w:rsid w:val="007B15E2"/>
    <w:rsid w:val="007B3033"/>
    <w:rsid w:val="007B4C8F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43BB"/>
    <w:rsid w:val="00927CF1"/>
    <w:rsid w:val="00936CB7"/>
    <w:rsid w:val="00941C5A"/>
    <w:rsid w:val="00953D8D"/>
    <w:rsid w:val="00953EB8"/>
    <w:rsid w:val="0096598B"/>
    <w:rsid w:val="00990953"/>
    <w:rsid w:val="00991501"/>
    <w:rsid w:val="0099456F"/>
    <w:rsid w:val="009D5565"/>
    <w:rsid w:val="009E031F"/>
    <w:rsid w:val="009E34FC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1686"/>
    <w:rsid w:val="00B32117"/>
    <w:rsid w:val="00B57776"/>
    <w:rsid w:val="00B8684C"/>
    <w:rsid w:val="00B94758"/>
    <w:rsid w:val="00BB3C80"/>
    <w:rsid w:val="00BB4A05"/>
    <w:rsid w:val="00BB6264"/>
    <w:rsid w:val="00BB775C"/>
    <w:rsid w:val="00BC0950"/>
    <w:rsid w:val="00BD45E7"/>
    <w:rsid w:val="00BE62B8"/>
    <w:rsid w:val="00C05F77"/>
    <w:rsid w:val="00C076B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04CE"/>
    <w:rsid w:val="00CB62B7"/>
    <w:rsid w:val="00CC1405"/>
    <w:rsid w:val="00CC20DA"/>
    <w:rsid w:val="00CC3B2A"/>
    <w:rsid w:val="00CC6ADC"/>
    <w:rsid w:val="00CE1E52"/>
    <w:rsid w:val="00D03C13"/>
    <w:rsid w:val="00D11FE8"/>
    <w:rsid w:val="00D17091"/>
    <w:rsid w:val="00D22A57"/>
    <w:rsid w:val="00D26311"/>
    <w:rsid w:val="00D31552"/>
    <w:rsid w:val="00D33D46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6CBF"/>
    <w:rsid w:val="00DD715E"/>
    <w:rsid w:val="00DE4312"/>
    <w:rsid w:val="00DE634C"/>
    <w:rsid w:val="00DF1FD3"/>
    <w:rsid w:val="00DF4A95"/>
    <w:rsid w:val="00E16D74"/>
    <w:rsid w:val="00E300F2"/>
    <w:rsid w:val="00E441E3"/>
    <w:rsid w:val="00E621FA"/>
    <w:rsid w:val="00E64D3E"/>
    <w:rsid w:val="00ED5578"/>
    <w:rsid w:val="00ED695E"/>
    <w:rsid w:val="00EE2E6A"/>
    <w:rsid w:val="00EE391B"/>
    <w:rsid w:val="00EF3A80"/>
    <w:rsid w:val="00F053BC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197CAC"/>
    <w:rsid w:val="0024390C"/>
    <w:rsid w:val="00375C2F"/>
    <w:rsid w:val="00472098"/>
    <w:rsid w:val="004D07E0"/>
    <w:rsid w:val="004F3C53"/>
    <w:rsid w:val="00506684"/>
    <w:rsid w:val="0058131C"/>
    <w:rsid w:val="006417A2"/>
    <w:rsid w:val="00724AC0"/>
    <w:rsid w:val="007525B4"/>
    <w:rsid w:val="00770FFC"/>
    <w:rsid w:val="007C3228"/>
    <w:rsid w:val="0083076B"/>
    <w:rsid w:val="00894E43"/>
    <w:rsid w:val="008D61FF"/>
    <w:rsid w:val="009243BB"/>
    <w:rsid w:val="00A019E0"/>
    <w:rsid w:val="00A25E2C"/>
    <w:rsid w:val="00B31686"/>
    <w:rsid w:val="00BC21BB"/>
    <w:rsid w:val="00C076B7"/>
    <w:rsid w:val="00D067B8"/>
    <w:rsid w:val="00D27E59"/>
    <w:rsid w:val="00D33D46"/>
    <w:rsid w:val="00E050B3"/>
    <w:rsid w:val="00ED695E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cb5d3b-3b69-494d-8b31-321a33f1097b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1" ma:contentTypeDescription="Vytvoří nový dokument" ma:contentTypeScope="" ma:versionID="cfeb2f262321028c01ba80d9343c493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378bd7bc7510508ad7f7c7193091e9a1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314C38-292B-4CEA-A210-2EE6ECA7A0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37cb5d3b-3b69-494d-8b31-321a33f1097b"/>
    <ds:schemaRef ds:uri="69da2289-d092-4885-9b43-bcfe266777f8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F97BAD-2787-41C4-A1E0-F26C87924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417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40</cp:revision>
  <cp:lastPrinted>2025-04-11T06:22:00Z</cp:lastPrinted>
  <dcterms:created xsi:type="dcterms:W3CDTF">2023-01-20T06:14:00Z</dcterms:created>
  <dcterms:modified xsi:type="dcterms:W3CDTF">2026-04-0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docLang">
    <vt:lpwstr>cs</vt:lpwstr>
  </property>
  <property fmtid="{D5CDD505-2E9C-101B-9397-08002B2CF9AE}" pid="4" name="MediaServiceImageTags">
    <vt:lpwstr/>
  </property>
</Properties>
</file>